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FAD060" w14:textId="77777777" w:rsidR="0066729A" w:rsidRDefault="0066729A">
      <w:pPr>
        <w:rPr>
          <w:rFonts w:ascii="Times New Roman" w:hAnsi="Times New Roman"/>
          <w:u w:val="single"/>
        </w:rPr>
      </w:pPr>
    </w:p>
    <w:p w14:paraId="1438E0A6" w14:textId="77777777" w:rsidR="0066729A" w:rsidRDefault="0066729A">
      <w:pPr>
        <w:rPr>
          <w:rFonts w:ascii="Times New Roman" w:hAnsi="Times New Roman"/>
          <w:u w:val="single"/>
        </w:rPr>
      </w:pPr>
    </w:p>
    <w:p w14:paraId="650EFEF1" w14:textId="77777777" w:rsidR="0066729A" w:rsidRDefault="0066729A">
      <w:pPr>
        <w:rPr>
          <w:rFonts w:ascii="Times New Roman" w:hAnsi="Times New Roman"/>
          <w:u w:val="single"/>
        </w:rPr>
      </w:pPr>
    </w:p>
    <w:p w14:paraId="0B575E10" w14:textId="77777777" w:rsidR="0066729A" w:rsidRDefault="0066729A">
      <w:pPr>
        <w:rPr>
          <w:rFonts w:ascii="Times New Roman" w:hAnsi="Times New Roman"/>
          <w:u w:val="single"/>
        </w:rPr>
      </w:pPr>
    </w:p>
    <w:p w14:paraId="31C03E9D" w14:textId="77777777" w:rsidR="0066729A" w:rsidRDefault="0066729A">
      <w:pPr>
        <w:rPr>
          <w:rFonts w:ascii="Times New Roman" w:hAnsi="Times New Roman"/>
          <w:u w:val="single"/>
        </w:rPr>
      </w:pPr>
    </w:p>
    <w:p w14:paraId="372EECB8" w14:textId="77777777" w:rsidR="0066729A" w:rsidRDefault="0066729A">
      <w:pPr>
        <w:rPr>
          <w:rFonts w:ascii="Times New Roman" w:hAnsi="Times New Roman"/>
          <w:u w:val="single"/>
        </w:rPr>
      </w:pPr>
    </w:p>
    <w:p w14:paraId="1E3C26F6" w14:textId="77777777" w:rsidR="0066729A" w:rsidRDefault="0066729A">
      <w:pPr>
        <w:rPr>
          <w:rFonts w:ascii="Times New Roman" w:hAnsi="Times New Roman"/>
          <w:u w:val="single"/>
        </w:rPr>
      </w:pPr>
    </w:p>
    <w:p w14:paraId="04AF7639" w14:textId="77777777" w:rsidR="0066729A" w:rsidRDefault="0066729A">
      <w:pPr>
        <w:rPr>
          <w:rFonts w:ascii="Times New Roman" w:hAnsi="Times New Roman"/>
          <w:u w:val="single"/>
        </w:rPr>
      </w:pPr>
    </w:p>
    <w:p w14:paraId="5A572DCA" w14:textId="77777777" w:rsidR="0066729A" w:rsidRDefault="0066729A">
      <w:pPr>
        <w:rPr>
          <w:rFonts w:ascii="Times New Roman" w:hAnsi="Times New Roman"/>
          <w:u w:val="single"/>
        </w:rPr>
      </w:pPr>
    </w:p>
    <w:p w14:paraId="5D848A5A" w14:textId="77777777" w:rsidR="0066729A" w:rsidRDefault="0066729A">
      <w:pPr>
        <w:rPr>
          <w:rFonts w:ascii="Times New Roman" w:hAnsi="Times New Roman"/>
          <w:u w:val="single"/>
        </w:rPr>
      </w:pPr>
    </w:p>
    <w:p w14:paraId="40BC9515" w14:textId="77777777" w:rsidR="0066729A" w:rsidRDefault="0066729A">
      <w:pPr>
        <w:rPr>
          <w:rFonts w:ascii="Times New Roman" w:hAnsi="Times New Roman"/>
          <w:u w:val="single"/>
        </w:rPr>
      </w:pPr>
    </w:p>
    <w:p w14:paraId="1DB0202C" w14:textId="77777777" w:rsidR="0066729A" w:rsidRDefault="0066729A">
      <w:pPr>
        <w:rPr>
          <w:rFonts w:ascii="Times New Roman" w:hAnsi="Times New Roman"/>
          <w:u w:val="single"/>
        </w:rPr>
      </w:pPr>
    </w:p>
    <w:p w14:paraId="08CEEDC9" w14:textId="77777777" w:rsidR="0066729A" w:rsidRDefault="0066729A">
      <w:pPr>
        <w:rPr>
          <w:rFonts w:ascii="Times New Roman" w:hAnsi="Times New Roman"/>
          <w:u w:val="single"/>
        </w:rPr>
      </w:pPr>
    </w:p>
    <w:p w14:paraId="0584FB89" w14:textId="77777777" w:rsidR="0066729A" w:rsidRDefault="0066729A">
      <w:pPr>
        <w:rPr>
          <w:rFonts w:ascii="Times New Roman" w:hAnsi="Times New Roman"/>
          <w:u w:val="single"/>
        </w:rPr>
      </w:pPr>
    </w:p>
    <w:p w14:paraId="59B25D22" w14:textId="77777777" w:rsidR="0066729A" w:rsidRDefault="0066729A">
      <w:pPr>
        <w:rPr>
          <w:rFonts w:ascii="Times New Roman" w:hAnsi="Times New Roman"/>
          <w:u w:val="single"/>
        </w:rPr>
      </w:pPr>
    </w:p>
    <w:p w14:paraId="2AABBB31" w14:textId="77777777" w:rsidR="0066729A" w:rsidRDefault="0066729A">
      <w:pPr>
        <w:rPr>
          <w:rFonts w:ascii="Times New Roman" w:hAnsi="Times New Roman"/>
          <w:u w:val="single"/>
        </w:rPr>
      </w:pPr>
    </w:p>
    <w:p w14:paraId="1939187A" w14:textId="77777777" w:rsidR="0066729A" w:rsidRDefault="0066729A">
      <w:pPr>
        <w:rPr>
          <w:rFonts w:ascii="Times New Roman" w:hAnsi="Times New Roman"/>
          <w:u w:val="single"/>
        </w:rPr>
      </w:pPr>
    </w:p>
    <w:p w14:paraId="3E6CB359" w14:textId="77777777" w:rsidR="0066729A" w:rsidRDefault="0066729A">
      <w:pPr>
        <w:rPr>
          <w:rFonts w:ascii="Times New Roman" w:hAnsi="Times New Roman"/>
          <w:u w:val="single"/>
        </w:rPr>
      </w:pPr>
    </w:p>
    <w:p w14:paraId="6B292B8E" w14:textId="77777777" w:rsidR="0066729A" w:rsidRDefault="0066729A">
      <w:pPr>
        <w:rPr>
          <w:rFonts w:ascii="Times New Roman" w:hAnsi="Times New Roman"/>
          <w:u w:val="single"/>
        </w:rPr>
      </w:pPr>
    </w:p>
    <w:p w14:paraId="2578D8B4" w14:textId="77777777" w:rsidR="0066729A" w:rsidRDefault="0066729A">
      <w:pPr>
        <w:rPr>
          <w:rFonts w:ascii="Times New Roman" w:hAnsi="Times New Roman"/>
          <w:u w:val="single"/>
        </w:rPr>
      </w:pPr>
    </w:p>
    <w:p w14:paraId="281E3D72" w14:textId="77777777" w:rsidR="0066729A" w:rsidRDefault="0066729A">
      <w:pPr>
        <w:rPr>
          <w:rFonts w:ascii="Times New Roman" w:hAnsi="Times New Roman"/>
          <w:u w:val="single"/>
        </w:rPr>
      </w:pPr>
    </w:p>
    <w:p w14:paraId="2B27FFE7" w14:textId="77777777" w:rsidR="0066729A" w:rsidRDefault="0066729A">
      <w:pPr>
        <w:rPr>
          <w:rFonts w:ascii="Times New Roman" w:hAnsi="Times New Roman"/>
          <w:u w:val="single"/>
        </w:rPr>
      </w:pPr>
    </w:p>
    <w:p w14:paraId="38911151" w14:textId="77777777" w:rsidR="0066729A" w:rsidRDefault="0066729A">
      <w:pPr>
        <w:rPr>
          <w:rFonts w:ascii="Times New Roman" w:hAnsi="Times New Roman"/>
          <w:u w:val="single"/>
        </w:rPr>
      </w:pPr>
    </w:p>
    <w:p w14:paraId="30522672" w14:textId="77777777" w:rsidR="0066729A" w:rsidRDefault="0066729A">
      <w:pPr>
        <w:rPr>
          <w:rFonts w:ascii="Times New Roman" w:hAnsi="Times New Roman"/>
          <w:u w:val="single"/>
        </w:rPr>
      </w:pPr>
    </w:p>
    <w:p w14:paraId="5A99AAF8" w14:textId="77777777" w:rsidR="0066729A" w:rsidRDefault="0066729A">
      <w:pPr>
        <w:rPr>
          <w:rFonts w:ascii="Times New Roman" w:hAnsi="Times New Roman"/>
          <w:u w:val="single"/>
        </w:rPr>
      </w:pPr>
    </w:p>
    <w:p w14:paraId="5440D7D7" w14:textId="77777777" w:rsidR="0066729A" w:rsidRDefault="0066729A">
      <w:pPr>
        <w:rPr>
          <w:rFonts w:ascii="Times New Roman" w:hAnsi="Times New Roman"/>
          <w:u w:val="single"/>
        </w:rPr>
      </w:pPr>
    </w:p>
    <w:p w14:paraId="56A53496" w14:textId="77777777" w:rsidR="0066729A" w:rsidRDefault="0066729A">
      <w:pPr>
        <w:rPr>
          <w:rFonts w:ascii="Times New Roman" w:hAnsi="Times New Roman"/>
          <w:u w:val="single"/>
        </w:rPr>
      </w:pPr>
    </w:p>
    <w:p w14:paraId="307CB352" w14:textId="4EA609FC" w:rsidR="0003750A" w:rsidRPr="0066729A" w:rsidRDefault="0066729A" w:rsidP="0066729A">
      <w:pPr>
        <w:spacing w:after="120" w:line="480" w:lineRule="auto"/>
        <w:rPr>
          <w:rFonts w:ascii="Times New Roman" w:eastAsia="Cambria" w:hAnsi="Times New Roman"/>
          <w:i/>
          <w:lang w:val="en-GB"/>
        </w:rPr>
      </w:pPr>
      <w:r w:rsidRPr="0066729A">
        <w:rPr>
          <w:rFonts w:ascii="Times New Roman" w:eastAsia="Cambria" w:hAnsi="Times New Roman"/>
          <w:b/>
          <w:i/>
          <w:lang w:val="en-GB"/>
        </w:rPr>
        <w:t xml:space="preserve">Figure </w:t>
      </w:r>
      <w:r w:rsidRPr="0066729A">
        <w:rPr>
          <w:rFonts w:ascii="Times New Roman" w:eastAsia="Cambria" w:hAnsi="Times New Roman"/>
          <w:b/>
          <w:i/>
          <w:lang w:val="en-GB"/>
        </w:rPr>
        <w:fldChar w:fldCharType="begin"/>
      </w:r>
      <w:r w:rsidRPr="0066729A">
        <w:rPr>
          <w:rFonts w:ascii="Times New Roman" w:eastAsia="Cambria" w:hAnsi="Times New Roman"/>
          <w:b/>
          <w:i/>
          <w:lang w:val="en-GB"/>
        </w:rPr>
        <w:instrText>SEQ fig \* Arabic</w:instrText>
      </w:r>
      <w:r w:rsidRPr="0066729A">
        <w:rPr>
          <w:rFonts w:ascii="Times New Roman" w:eastAsia="Cambria" w:hAnsi="Times New Roman"/>
          <w:b/>
          <w:i/>
          <w:lang w:val="en-GB"/>
        </w:rPr>
        <w:fldChar w:fldCharType="separate"/>
      </w:r>
      <w:r w:rsidRPr="0066729A">
        <w:rPr>
          <w:rFonts w:ascii="Times New Roman" w:eastAsia="Cambria" w:hAnsi="Times New Roman"/>
          <w:b/>
          <w:i/>
          <w:noProof/>
          <w:lang w:val="en-GB"/>
        </w:rPr>
        <w:t>1</w:t>
      </w:r>
      <w:r w:rsidRPr="0066729A">
        <w:rPr>
          <w:rFonts w:ascii="Times New Roman" w:eastAsia="Cambria" w:hAnsi="Times New Roman"/>
          <w:b/>
          <w:i/>
          <w:lang w:val="en-GB"/>
        </w:rPr>
        <w:fldChar w:fldCharType="end"/>
      </w:r>
      <w:r w:rsidRPr="0066729A">
        <w:rPr>
          <w:rFonts w:ascii="Times New Roman" w:eastAsia="Cambria" w:hAnsi="Times New Roman"/>
          <w:i/>
          <w:lang w:val="en-GB"/>
        </w:rPr>
        <w:t>: Flowchart diagram detailing the initiatives included and excluded.</w:t>
      </w:r>
      <w:bookmarkStart w:id="0" w:name="_GoBack"/>
      <w:bookmarkEnd w:id="0"/>
      <w:r w:rsidR="00A9671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0C3B7A" wp14:editId="711C7A78">
                <wp:simplePos x="0" y="0"/>
                <wp:positionH relativeFrom="column">
                  <wp:posOffset>3539490</wp:posOffset>
                </wp:positionH>
                <wp:positionV relativeFrom="page">
                  <wp:posOffset>1442720</wp:posOffset>
                </wp:positionV>
                <wp:extent cx="1270" cy="1623060"/>
                <wp:effectExtent l="76200" t="0" r="74930" b="53340"/>
                <wp:wrapSquare wrapText="bothSides"/>
                <wp:docPr id="1" name="Conector recto de flech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162306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EF41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recto de flecha 1" o:spid="_x0000_s1026" type="#_x0000_t32" style="position:absolute;margin-left:278.7pt;margin-top:113.6pt;width:.1pt;height:127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A9671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07E610" wp14:editId="7782311F">
                <wp:simplePos x="0" y="0"/>
                <wp:positionH relativeFrom="column">
                  <wp:posOffset>1751330</wp:posOffset>
                </wp:positionH>
                <wp:positionV relativeFrom="page">
                  <wp:posOffset>3512185</wp:posOffset>
                </wp:positionV>
                <wp:extent cx="390525" cy="678180"/>
                <wp:effectExtent l="0" t="0" r="47625" b="64770"/>
                <wp:wrapSquare wrapText="bothSides"/>
                <wp:docPr id="26" name="Conector recto de flecha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67818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3696F" id="Conector recto de flecha 26" o:spid="_x0000_s1026" type="#_x0000_t32" style="position:absolute;margin-left:137.9pt;margin-top:276.55pt;width:30.75pt;height:53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A9671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34082DD" wp14:editId="0A40C92A">
                <wp:simplePos x="0" y="0"/>
                <wp:positionH relativeFrom="column">
                  <wp:posOffset>793115</wp:posOffset>
                </wp:positionH>
                <wp:positionV relativeFrom="page">
                  <wp:posOffset>2053590</wp:posOffset>
                </wp:positionV>
                <wp:extent cx="525780" cy="0"/>
                <wp:effectExtent l="38100" t="76200" r="0" b="95250"/>
                <wp:wrapNone/>
                <wp:docPr id="88" name="Conector recto de flecha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5780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16C1C" id="Conector recto de flecha 88" o:spid="_x0000_s1026" type="#_x0000_t32" style="position:absolute;margin-left:62.45pt;margin-top:161.7pt;width:41.4pt;height:0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" strokecolor="black [3213]" strokeweight=".5pt">
                <v:stroke endarrow="block" joinstyle="miter"/>
                <w10:wrap anchory="page"/>
              </v:shape>
            </w:pict>
          </mc:Fallback>
        </mc:AlternateContent>
      </w:r>
      <w:r w:rsidR="00A9671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F6C3A8" wp14:editId="03CDD3BE">
                <wp:simplePos x="0" y="0"/>
                <wp:positionH relativeFrom="margin">
                  <wp:posOffset>-577850</wp:posOffset>
                </wp:positionH>
                <wp:positionV relativeFrom="page">
                  <wp:posOffset>1360170</wp:posOffset>
                </wp:positionV>
                <wp:extent cx="1371600" cy="3049905"/>
                <wp:effectExtent l="0" t="0" r="19050" b="17145"/>
                <wp:wrapSquare wrapText="bothSides"/>
                <wp:docPr id="15" name="Cuadro de tex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71600" cy="30499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DC02B26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Full-text articles excluded</w:t>
                            </w:r>
                          </w:p>
                          <w:p w14:paraId="70440CD2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55</w:t>
                            </w:r>
                          </w:p>
                          <w:p w14:paraId="7DACC115" w14:textId="77777777" w:rsidR="006F3798" w:rsidRPr="00377FAA" w:rsidRDefault="006F3798" w:rsidP="003A74CF">
                            <w:pPr>
                              <w:contextualSpacing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asons of exclusion:</w:t>
                            </w:r>
                          </w:p>
                          <w:p w14:paraId="677838F0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ne-time eff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41)</w:t>
                            </w:r>
                          </w:p>
                          <w:p w14:paraId="0A2D4833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Patient/clinical trial coh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39)</w:t>
                            </w:r>
                          </w:p>
                          <w:p w14:paraId="06378D6B" w14:textId="654109BE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Duplica</w:t>
                            </w:r>
                            <w:r w:rsidR="003A74CF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bCs/>
                                <w:sz w:val="20"/>
                                <w:szCs w:val="20"/>
                                <w:lang w:val="en"/>
                              </w:rPr>
                              <w:t>ed initiatives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 xml:space="preserve"> (22)</w:t>
                            </w:r>
                          </w:p>
                          <w:p w14:paraId="1C3900E3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No follow-up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9)</w:t>
                            </w:r>
                          </w:p>
                          <w:p w14:paraId="51E3D516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Harmonization of waves of the same cohort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2C7297EB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Meta-analyse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7)</w:t>
                            </w:r>
                          </w:p>
                          <w:p w14:paraId="433ACD91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Review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41ECFA2F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Case-control studie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5)</w:t>
                            </w:r>
                          </w:p>
                          <w:p w14:paraId="3B46B3FE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ther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F6C3A8" id="_x0000_t202" coordsize="21600,21600" o:spt="202" path="m,l,21600r21600,l21600,xe">
                <v:stroke joinstyle="miter"/>
                <v:path gradientshapeok="t" o:connecttype="rect"/>
              </v:shapetype>
              <v:shape id="Cuadro de texto 15" o:spid="_x0000_s1026" type="#_x0000_t202" style="position:absolute;margin-left:-45.5pt;margin-top:107.1pt;width:108pt;height:240.1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" fillcolor="window" strokecolor="black [3213]" strokeweight=".5pt">
                <v:path arrowok="t"/>
                <v:textbox>
                  <w:txbxContent>
                    <w:p w14:paraId="1DC02B26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Full-text articles excluded</w:t>
                      </w:r>
                    </w:p>
                    <w:p w14:paraId="70440CD2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55</w:t>
                      </w:r>
                    </w:p>
                    <w:p w14:paraId="7DACC115" w14:textId="77777777" w:rsidR="006F3798" w:rsidRPr="00377FAA" w:rsidRDefault="006F3798" w:rsidP="003A74CF">
                      <w:pPr>
                        <w:contextualSpacing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asons of exclusion:</w:t>
                      </w:r>
                    </w:p>
                    <w:p w14:paraId="677838F0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ne-time eff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41)</w:t>
                      </w:r>
                    </w:p>
                    <w:p w14:paraId="0A2D4833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Patient/clinical trial coh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39)</w:t>
                      </w:r>
                    </w:p>
                    <w:p w14:paraId="06378D6B" w14:textId="654109BE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Duplica</w:t>
                      </w:r>
                      <w:r w:rsidR="003A74CF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bCs/>
                          <w:sz w:val="20"/>
                          <w:szCs w:val="20"/>
                          <w:lang w:val="en"/>
                        </w:rPr>
                        <w:t>ed initiatives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 xml:space="preserve"> (22)</w:t>
                      </w:r>
                    </w:p>
                    <w:p w14:paraId="1C3900E3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No follow-up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9)</w:t>
                      </w:r>
                    </w:p>
                    <w:p w14:paraId="51E3D516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Harmonization of waves of the same cohort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2C7297EB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Meta-analyse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7)</w:t>
                      </w:r>
                    </w:p>
                    <w:p w14:paraId="433ACD91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Review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41ECFA2F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Case-control studie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5)</w:t>
                      </w:r>
                    </w:p>
                    <w:p w14:paraId="3B46B3FE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ther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2)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DF92A7" wp14:editId="088FCF9F">
                <wp:simplePos x="0" y="0"/>
                <wp:positionH relativeFrom="column">
                  <wp:posOffset>539749</wp:posOffset>
                </wp:positionH>
                <wp:positionV relativeFrom="page">
                  <wp:posOffset>626745</wp:posOffset>
                </wp:positionV>
                <wp:extent cx="577215" cy="0"/>
                <wp:effectExtent l="38100" t="76200" r="0" b="95250"/>
                <wp:wrapNone/>
                <wp:docPr id="29" name="Conector recto de flecha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215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6E99F1" id="Conector recto de flecha 29" o:spid="_x0000_s1026" type="#_x0000_t32" style="position:absolute;margin-left:42.5pt;margin-top:49.35pt;width:45.45pt;height:0;flip:x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" strokecolor="black [3213]" strokeweight=".5pt">
                <v:stroke endarrow="block" joinstyle="miter"/>
                <w10:wrap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30C2E2" wp14:editId="101CC3AF">
                <wp:simplePos x="0" y="0"/>
                <wp:positionH relativeFrom="column">
                  <wp:posOffset>1116330</wp:posOffset>
                </wp:positionH>
                <wp:positionV relativeFrom="page">
                  <wp:posOffset>277495</wp:posOffset>
                </wp:positionV>
                <wp:extent cx="1318260" cy="711835"/>
                <wp:effectExtent l="0" t="0" r="15240" b="12065"/>
                <wp:wrapSquare wrapText="bothSides"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18260" cy="71183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63C03D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cords obtained in the search in MEDLINE</w:t>
                            </w:r>
                          </w:p>
                          <w:p w14:paraId="63D2B3BB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8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0C2E2" id="Cuadro de texto 2" o:spid="_x0000_s1027" type="#_x0000_t202" style="position:absolute;margin-left:87.9pt;margin-top:21.85pt;width:103.8pt;height:5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" fillcolor="window" strokecolor="black [3213]" strokeweight=".5pt">
                <v:path arrowok="t"/>
                <v:textbox>
                  <w:txbxContent>
                    <w:p w14:paraId="4E63C03D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cords obtained in the search in MEDLINE</w:t>
                      </w:r>
                    </w:p>
                    <w:p w14:paraId="63D2B3BB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843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4B3923" wp14:editId="3A8BB78A">
                <wp:simplePos x="0" y="0"/>
                <wp:positionH relativeFrom="column">
                  <wp:posOffset>1321435</wp:posOffset>
                </wp:positionH>
                <wp:positionV relativeFrom="page">
                  <wp:posOffset>1601470</wp:posOffset>
                </wp:positionV>
                <wp:extent cx="946150" cy="903605"/>
                <wp:effectExtent l="0" t="0" r="25400" b="10795"/>
                <wp:wrapNone/>
                <wp:docPr id="12" name="Cuadro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46150" cy="90360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87AF545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Full-text articles assessed for eligibility</w:t>
                            </w:r>
                          </w:p>
                          <w:p w14:paraId="6020337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6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B3923" id="Cuadro de texto 12" o:spid="_x0000_s1028" type="#_x0000_t202" style="position:absolute;margin-left:104.05pt;margin-top:126.1pt;width:74.5pt;height:71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" fillcolor="window" strokecolor="black [3213]" strokeweight=".5pt">
                <v:path arrowok="t"/>
                <v:textbox>
                  <w:txbxContent>
                    <w:p w14:paraId="387AF545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Full-text articles assessed for eligibility</w:t>
                      </w:r>
                    </w:p>
                    <w:p w14:paraId="6020337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6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791F05" wp14:editId="1D0CEDFF">
                <wp:simplePos x="0" y="0"/>
                <wp:positionH relativeFrom="column">
                  <wp:posOffset>1043305</wp:posOffset>
                </wp:positionH>
                <wp:positionV relativeFrom="page">
                  <wp:posOffset>3064510</wp:posOffset>
                </wp:positionV>
                <wp:extent cx="1466850" cy="447040"/>
                <wp:effectExtent l="0" t="0" r="19050" b="10160"/>
                <wp:wrapSquare wrapText="bothSides"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6850" cy="4470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3872C5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included</w:t>
                            </w:r>
                          </w:p>
                          <w:p w14:paraId="25360FB7" w14:textId="2605A6F7" w:rsidR="00F6571C" w:rsidRPr="00F6571C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91F05" id="Cuadro de texto 8" o:spid="_x0000_s1029" type="#_x0000_t202" style="position:absolute;margin-left:82.15pt;margin-top:241.3pt;width:115.5pt;height:3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" fillcolor="window" strokecolor="black [3213]" strokeweight=".5pt">
                <v:path arrowok="t"/>
                <v:textbox>
                  <w:txbxContent>
                    <w:p w14:paraId="223872C5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included</w:t>
                      </w:r>
                    </w:p>
                    <w:p w14:paraId="25360FB7" w14:textId="2605A6F7" w:rsidR="00F6571C" w:rsidRPr="00F6571C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1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C21099" wp14:editId="575E536A">
                <wp:simplePos x="0" y="0"/>
                <wp:positionH relativeFrom="column">
                  <wp:posOffset>1753235</wp:posOffset>
                </wp:positionH>
                <wp:positionV relativeFrom="page">
                  <wp:posOffset>989330</wp:posOffset>
                </wp:positionV>
                <wp:extent cx="0" cy="612140"/>
                <wp:effectExtent l="76200" t="0" r="57150" b="54610"/>
                <wp:wrapSquare wrapText="bothSides"/>
                <wp:docPr id="22" name="Conector recto de flecha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1214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97804" id="Conector recto de flecha 22" o:spid="_x0000_s1026" type="#_x0000_t32" style="position:absolute;margin-left:138.05pt;margin-top:77.9pt;width:0;height:48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200B7D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299514" wp14:editId="76C4007A">
                <wp:simplePos x="0" y="0"/>
                <wp:positionH relativeFrom="column">
                  <wp:posOffset>1753130</wp:posOffset>
                </wp:positionH>
                <wp:positionV relativeFrom="page">
                  <wp:posOffset>2502535</wp:posOffset>
                </wp:positionV>
                <wp:extent cx="0" cy="561975"/>
                <wp:effectExtent l="76200" t="0" r="57150" b="47625"/>
                <wp:wrapSquare wrapText="bothSides"/>
                <wp:docPr id="90" name="Conector recto de flecha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197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CF1FB" id="Conector recto de flecha 90" o:spid="_x0000_s1026" type="#_x0000_t32" style="position:absolute;margin-left:138.05pt;margin-top:197.05pt;width:0;height:44.2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page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87AAC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036323" wp14:editId="5EFB63B8">
                <wp:simplePos x="0" y="0"/>
                <wp:positionH relativeFrom="page">
                  <wp:posOffset>323546</wp:posOffset>
                </wp:positionH>
                <wp:positionV relativeFrom="page">
                  <wp:posOffset>277495</wp:posOffset>
                </wp:positionV>
                <wp:extent cx="1116330" cy="765175"/>
                <wp:effectExtent l="0" t="0" r="26670" b="15875"/>
                <wp:wrapSquare wrapText="bothSides"/>
                <wp:docPr id="6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116330" cy="7651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5460964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cords excluded on the basis of title and abstract</w:t>
                            </w:r>
                          </w:p>
                          <w:p w14:paraId="43E405D2" w14:textId="68E9AB82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67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36323" id="Cuadro de texto 6" o:spid="_x0000_s1030" type="#_x0000_t202" style="position:absolute;margin-left:25.5pt;margin-top:21.85pt;width:87.9pt;height:60.2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" fillcolor="window" strokecolor="black [3213]" strokeweight=".5pt">
                <v:path arrowok="t"/>
                <v:textbox>
                  <w:txbxContent>
                    <w:p w14:paraId="25460964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cords excluded on the basis of title and abstract</w:t>
                      </w:r>
                    </w:p>
                    <w:p w14:paraId="43E405D2" w14:textId="68E9AB82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677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985074" wp14:editId="6D2D7750">
                <wp:simplePos x="0" y="0"/>
                <wp:positionH relativeFrom="column">
                  <wp:posOffset>4099560</wp:posOffset>
                </wp:positionH>
                <wp:positionV relativeFrom="page">
                  <wp:posOffset>687705</wp:posOffset>
                </wp:positionV>
                <wp:extent cx="332740" cy="0"/>
                <wp:effectExtent l="0" t="76200" r="10160" b="95250"/>
                <wp:wrapSquare wrapText="bothSides"/>
                <wp:docPr id="32" name="Conector recto de flecha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2740" cy="0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6F66B" id="Conector recto de flecha 32" o:spid="_x0000_s1026" type="#_x0000_t32" style="position:absolute;margin-left:322.8pt;margin-top:54.15pt;width:26.2pt;height: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9BFF11B" wp14:editId="4486594B">
                <wp:simplePos x="0" y="0"/>
                <wp:positionH relativeFrom="column">
                  <wp:posOffset>3137535</wp:posOffset>
                </wp:positionH>
                <wp:positionV relativeFrom="page">
                  <wp:posOffset>3516630</wp:posOffset>
                </wp:positionV>
                <wp:extent cx="400685" cy="673735"/>
                <wp:effectExtent l="38100" t="0" r="18415" b="50165"/>
                <wp:wrapSquare wrapText="bothSides"/>
                <wp:docPr id="27" name="Conector recto de flecha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0685" cy="673735"/>
                        </a:xfrm>
                        <a:prstGeom prst="straightConnector1">
                          <a:avLst/>
                        </a:prstGeom>
                        <a:ln w="63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99477" id="Conector recto de flecha 27" o:spid="_x0000_s1026" type="#_x0000_t32" style="position:absolute;margin-left:247.05pt;margin-top:276.9pt;width:31.55pt;height:53.0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" strokecolor="black [3213]" strokeweight=".5pt">
                <v:stroke endarrow="block" joinstyle="miter"/>
                <w10:wrap type="square" anchory="page"/>
              </v:shape>
            </w:pict>
          </mc:Fallback>
        </mc:AlternateContent>
      </w:r>
      <w:r w:rsidR="0003750A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27B907" wp14:editId="7B50B342">
                <wp:simplePos x="0" y="0"/>
                <wp:positionH relativeFrom="margin">
                  <wp:posOffset>4432300</wp:posOffset>
                </wp:positionH>
                <wp:positionV relativeFrom="page">
                  <wp:posOffset>278130</wp:posOffset>
                </wp:positionV>
                <wp:extent cx="1593850" cy="2106295"/>
                <wp:effectExtent l="0" t="0" r="25400" b="27305"/>
                <wp:wrapSquare wrapText="bothSides"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93850" cy="21062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9BE4D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excluded after the double check</w:t>
                            </w:r>
                          </w:p>
                          <w:p w14:paraId="51A7360B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42</w:t>
                            </w:r>
                          </w:p>
                          <w:p w14:paraId="16D11C57" w14:textId="77777777" w:rsidR="006F3798" w:rsidRPr="00377FAA" w:rsidRDefault="006F3798" w:rsidP="003A74CF">
                            <w:pPr>
                              <w:contextualSpacing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Reasons of exclusion:</w:t>
                            </w:r>
                          </w:p>
                          <w:p w14:paraId="6F38EEFF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Initiatives published before year 2000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3)</w:t>
                            </w:r>
                          </w:p>
                          <w:p w14:paraId="7635B215" w14:textId="47C5245B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No</w:t>
                            </w:r>
                            <w:r w:rsid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 initiative of cohort integration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31)</w:t>
                            </w:r>
                          </w:p>
                          <w:p w14:paraId="04FDBCCE" w14:textId="1BE85ED8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No</w:t>
                            </w:r>
                            <w:r w:rsid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t</w:t>
                            </w: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 longitudinal initiative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)</w:t>
                            </w:r>
                          </w:p>
                          <w:p w14:paraId="1540D0FA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Patient/clinical trial cohorts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1)</w:t>
                            </w:r>
                          </w:p>
                          <w:p w14:paraId="729DCBC0" w14:textId="77777777" w:rsidR="006F3798" w:rsidRPr="00377FAA" w:rsidRDefault="006F3798" w:rsidP="003A74CF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ind w:left="142" w:hanging="142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Other </w:t>
                            </w: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(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7B907" id="Cuadro de texto 7" o:spid="_x0000_s1031" type="#_x0000_t202" style="position:absolute;margin-left:349pt;margin-top:21.9pt;width:125.5pt;height:165.8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" fillcolor="window" strokecolor="black [3213]" strokeweight=".5pt">
                <v:path arrowok="t"/>
                <v:textbox>
                  <w:txbxContent>
                    <w:p w14:paraId="229BE4D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excluded after the double check</w:t>
                      </w:r>
                    </w:p>
                    <w:p w14:paraId="51A7360B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42</w:t>
                      </w:r>
                    </w:p>
                    <w:p w14:paraId="16D11C57" w14:textId="77777777" w:rsidR="006F3798" w:rsidRPr="00377FAA" w:rsidRDefault="006F3798" w:rsidP="003A74CF">
                      <w:pPr>
                        <w:contextualSpacing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Reasons of exclusion:</w:t>
                      </w:r>
                    </w:p>
                    <w:p w14:paraId="6F38EEFF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Initiatives published before year 2000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3)</w:t>
                      </w:r>
                    </w:p>
                    <w:p w14:paraId="7635B215" w14:textId="47C5245B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No</w:t>
                      </w:r>
                      <w:r w:rsid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 initiative of cohort integration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31)</w:t>
                      </w:r>
                    </w:p>
                    <w:p w14:paraId="04FDBCCE" w14:textId="1BE85ED8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No</w:t>
                      </w:r>
                      <w:r w:rsid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t</w:t>
                      </w: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 longitudinal initiative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)</w:t>
                      </w:r>
                    </w:p>
                    <w:p w14:paraId="1540D0FA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Patient/clinical trial cohorts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1)</w:t>
                      </w:r>
                    </w:p>
                    <w:p w14:paraId="729DCBC0" w14:textId="77777777" w:rsidR="006F3798" w:rsidRPr="00377FAA" w:rsidRDefault="006F3798" w:rsidP="003A74CF">
                      <w:pPr>
                        <w:pStyle w:val="Prrafodelista"/>
                        <w:numPr>
                          <w:ilvl w:val="0"/>
                          <w:numId w:val="5"/>
                        </w:numPr>
                        <w:ind w:left="142" w:hanging="142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Other </w:t>
                      </w: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(6)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C6DC4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E09DFB" wp14:editId="61F9DFA3">
                <wp:simplePos x="0" y="0"/>
                <wp:positionH relativeFrom="column">
                  <wp:posOffset>1308735</wp:posOffset>
                </wp:positionH>
                <wp:positionV relativeFrom="page">
                  <wp:posOffset>4191000</wp:posOffset>
                </wp:positionV>
                <wp:extent cx="2713990" cy="466725"/>
                <wp:effectExtent l="0" t="0" r="10160" b="28575"/>
                <wp:wrapSquare wrapText="bothSides"/>
                <wp:docPr id="14" name="Cuadro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3990" cy="4667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9E8926" w14:textId="0F0FD01E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 xml:space="preserve">Initiatives finally included in the </w:t>
                            </w:r>
                            <w:r w:rsidR="004E60E4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mapping</w:t>
                            </w:r>
                          </w:p>
                          <w:p w14:paraId="2F38699D" w14:textId="1581D8DD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 5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09DFB" id="Cuadro de texto 14" o:spid="_x0000_s1032" type="#_x0000_t202" style="position:absolute;margin-left:103.05pt;margin-top:330pt;width:213.7pt;height:3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" fillcolor="window" strokecolor="black [3213]" strokeweight=".5pt">
                <v:path arrowok="t"/>
                <v:textbox>
                  <w:txbxContent>
                    <w:p w14:paraId="2A9E8926" w14:textId="0F0FD01E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 xml:space="preserve">Initiatives finally included in the </w:t>
                      </w:r>
                      <w:r w:rsidR="004E60E4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mapping</w:t>
                      </w:r>
                    </w:p>
                    <w:p w14:paraId="2F38699D" w14:textId="1581D8DD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 58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340C2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70477F" wp14:editId="4A056960">
                <wp:simplePos x="0" y="0"/>
                <wp:positionH relativeFrom="column">
                  <wp:posOffset>2817495</wp:posOffset>
                </wp:positionH>
                <wp:positionV relativeFrom="page">
                  <wp:posOffset>3067050</wp:posOffset>
                </wp:positionV>
                <wp:extent cx="1466850" cy="447040"/>
                <wp:effectExtent l="0" t="0" r="19050" b="10160"/>
                <wp:wrapSquare wrapText="bothSides"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466850" cy="4470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273E5BA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included</w:t>
                            </w:r>
                          </w:p>
                          <w:p w14:paraId="41E31025" w14:textId="3EEF410B" w:rsidR="00F6571C" w:rsidRPr="00F6571C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477F" id="Cuadro de texto 4" o:spid="_x0000_s1033" type="#_x0000_t202" style="position:absolute;margin-left:221.85pt;margin-top:241.5pt;width:115.5pt;height:35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" fillcolor="window" strokecolor="black [3213]" strokeweight=".5pt">
                <v:path arrowok="t"/>
                <v:textbox>
                  <w:txbxContent>
                    <w:p w14:paraId="2273E5BA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included</w:t>
                      </w:r>
                    </w:p>
                    <w:p w14:paraId="41E31025" w14:textId="3EEF410B" w:rsidR="00F6571C" w:rsidRPr="00F6571C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47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6F3798" w:rsidRPr="00200B7D">
        <w:rPr>
          <w:rFonts w:ascii="Times New Roman" w:hAnsi="Times New Roman"/>
          <w:noProof/>
          <w:u w:val="single"/>
          <w:lang w:val="es-ES" w:eastAsia="es-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461DF93" wp14:editId="6126CAAC">
                <wp:simplePos x="0" y="0"/>
                <wp:positionH relativeFrom="page">
                  <wp:posOffset>3716122</wp:posOffset>
                </wp:positionH>
                <wp:positionV relativeFrom="page">
                  <wp:posOffset>277978</wp:posOffset>
                </wp:positionV>
                <wp:extent cx="1283335" cy="1162685"/>
                <wp:effectExtent l="0" t="0" r="12065" b="18415"/>
                <wp:wrapSquare wrapText="bothSides"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83335" cy="116268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838B420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sz w:val="20"/>
                                <w:szCs w:val="20"/>
                                <w:lang w:val="en"/>
                              </w:rPr>
                              <w:t>Initiatives suggested by partners and EC scientific officers and obtained from the descendent search</w:t>
                            </w:r>
                          </w:p>
                          <w:p w14:paraId="326332AD" w14:textId="77777777" w:rsidR="006F3798" w:rsidRPr="00377FAA" w:rsidRDefault="006F3798" w:rsidP="003A74CF">
                            <w:pPr>
                              <w:contextualSpacing/>
                              <w:jc w:val="center"/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</w:pPr>
                            <w:r w:rsidRPr="00377FAA">
                              <w:rPr>
                                <w:rFonts w:ascii="Times New Roman" w:hAnsi="Times New Roman"/>
                                <w:b/>
                                <w:sz w:val="20"/>
                                <w:szCs w:val="20"/>
                                <w:lang w:val="en"/>
                              </w:rPr>
                              <w:t>n=18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61DF93" id="Cuadro de texto 3" o:spid="_x0000_s1034" type="#_x0000_t202" style="position:absolute;margin-left:292.6pt;margin-top:21.9pt;width:101.05pt;height:91.5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" fillcolor="window" strokecolor="black [3213]" strokeweight=".5pt">
                <v:path arrowok="t"/>
                <v:textbox>
                  <w:txbxContent>
                    <w:p w14:paraId="7838B420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sz w:val="20"/>
                          <w:szCs w:val="20"/>
                          <w:lang w:val="en"/>
                        </w:rPr>
                        <w:t>Initiatives suggested by partners and EC scientific officers and obtained from the descendent search</w:t>
                      </w:r>
                    </w:p>
                    <w:p w14:paraId="326332AD" w14:textId="77777777" w:rsidR="006F3798" w:rsidRPr="00377FAA" w:rsidRDefault="006F3798" w:rsidP="003A74CF">
                      <w:pPr>
                        <w:contextualSpacing/>
                        <w:jc w:val="center"/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</w:pPr>
                      <w:r w:rsidRPr="00377FAA">
                        <w:rPr>
                          <w:rFonts w:ascii="Times New Roman" w:hAnsi="Times New Roman"/>
                          <w:b/>
                          <w:sz w:val="20"/>
                          <w:szCs w:val="20"/>
                          <w:lang w:val="en"/>
                        </w:rPr>
                        <w:t>n=189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sectPr w:rsidR="0003750A" w:rsidRPr="0066729A" w:rsidSect="00CB62E7">
      <w:pgSz w:w="11907" w:h="16839" w:code="9"/>
      <w:pgMar w:top="284" w:right="1418" w:bottom="28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02BDBD" w14:textId="77777777" w:rsidR="0005225E" w:rsidRDefault="0005225E" w:rsidP="00F751B3">
      <w:r>
        <w:separator/>
      </w:r>
    </w:p>
  </w:endnote>
  <w:endnote w:type="continuationSeparator" w:id="0">
    <w:p w14:paraId="752A0E3B" w14:textId="77777777" w:rsidR="0005225E" w:rsidRDefault="0005225E" w:rsidP="00F751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CDF63C" w14:textId="77777777" w:rsidR="0005225E" w:rsidRDefault="0005225E" w:rsidP="00F751B3">
      <w:r>
        <w:separator/>
      </w:r>
    </w:p>
  </w:footnote>
  <w:footnote w:type="continuationSeparator" w:id="0">
    <w:p w14:paraId="6152AB65" w14:textId="77777777" w:rsidR="0005225E" w:rsidRDefault="0005225E" w:rsidP="00F75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0A6494"/>
    <w:multiLevelType w:val="hybridMultilevel"/>
    <w:tmpl w:val="8086FE4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4138E4"/>
    <w:multiLevelType w:val="hybridMultilevel"/>
    <w:tmpl w:val="CDC6D78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877DCF"/>
    <w:multiLevelType w:val="hybridMultilevel"/>
    <w:tmpl w:val="E162F27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EA0D91"/>
    <w:multiLevelType w:val="hybridMultilevel"/>
    <w:tmpl w:val="67B04E2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AFC0CA8"/>
    <w:multiLevelType w:val="hybridMultilevel"/>
    <w:tmpl w:val="7126407A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TcHIjNLSxMDYyUdpeDU4uLM/DyQApNaABV3FGYsAAAA"/>
  </w:docVars>
  <w:rsids>
    <w:rsidRoot w:val="00CE6B58"/>
    <w:rsid w:val="00000D43"/>
    <w:rsid w:val="00002893"/>
    <w:rsid w:val="00006A90"/>
    <w:rsid w:val="00007879"/>
    <w:rsid w:val="000100A2"/>
    <w:rsid w:val="000136B3"/>
    <w:rsid w:val="00015F37"/>
    <w:rsid w:val="00023945"/>
    <w:rsid w:val="00030142"/>
    <w:rsid w:val="0003750A"/>
    <w:rsid w:val="00046A36"/>
    <w:rsid w:val="000476E8"/>
    <w:rsid w:val="0005021A"/>
    <w:rsid w:val="00050EBD"/>
    <w:rsid w:val="000515B3"/>
    <w:rsid w:val="0005225E"/>
    <w:rsid w:val="000537A3"/>
    <w:rsid w:val="00064806"/>
    <w:rsid w:val="00066817"/>
    <w:rsid w:val="00081DC8"/>
    <w:rsid w:val="00082DAE"/>
    <w:rsid w:val="00083129"/>
    <w:rsid w:val="00087AAC"/>
    <w:rsid w:val="00087CE1"/>
    <w:rsid w:val="000A7039"/>
    <w:rsid w:val="000B1693"/>
    <w:rsid w:val="000B2E94"/>
    <w:rsid w:val="000B3D2C"/>
    <w:rsid w:val="000B596B"/>
    <w:rsid w:val="000C1952"/>
    <w:rsid w:val="000C586A"/>
    <w:rsid w:val="000C608D"/>
    <w:rsid w:val="000C64E2"/>
    <w:rsid w:val="000C6FB7"/>
    <w:rsid w:val="000D53B6"/>
    <w:rsid w:val="000D754B"/>
    <w:rsid w:val="000E6935"/>
    <w:rsid w:val="0010739A"/>
    <w:rsid w:val="00112178"/>
    <w:rsid w:val="00112435"/>
    <w:rsid w:val="001168C3"/>
    <w:rsid w:val="001300F7"/>
    <w:rsid w:val="001353C0"/>
    <w:rsid w:val="001368A5"/>
    <w:rsid w:val="001371A8"/>
    <w:rsid w:val="001444B0"/>
    <w:rsid w:val="00144615"/>
    <w:rsid w:val="00157458"/>
    <w:rsid w:val="00177A2D"/>
    <w:rsid w:val="00182619"/>
    <w:rsid w:val="001914C0"/>
    <w:rsid w:val="001A7794"/>
    <w:rsid w:val="001B4FB7"/>
    <w:rsid w:val="001C6167"/>
    <w:rsid w:val="001D3C3C"/>
    <w:rsid w:val="001D7A6B"/>
    <w:rsid w:val="001E1006"/>
    <w:rsid w:val="001F1003"/>
    <w:rsid w:val="001F730C"/>
    <w:rsid w:val="00200B7D"/>
    <w:rsid w:val="0020263E"/>
    <w:rsid w:val="00221562"/>
    <w:rsid w:val="00230A88"/>
    <w:rsid w:val="00235736"/>
    <w:rsid w:val="0023781E"/>
    <w:rsid w:val="00245D1C"/>
    <w:rsid w:val="00246D45"/>
    <w:rsid w:val="002622B8"/>
    <w:rsid w:val="002633A6"/>
    <w:rsid w:val="00274234"/>
    <w:rsid w:val="002818CE"/>
    <w:rsid w:val="002929DC"/>
    <w:rsid w:val="002955EE"/>
    <w:rsid w:val="002B7110"/>
    <w:rsid w:val="002B717D"/>
    <w:rsid w:val="002B79C6"/>
    <w:rsid w:val="002C5DC5"/>
    <w:rsid w:val="002E0EB2"/>
    <w:rsid w:val="002E32AF"/>
    <w:rsid w:val="002E347D"/>
    <w:rsid w:val="002E52B1"/>
    <w:rsid w:val="002E5F51"/>
    <w:rsid w:val="002F14F1"/>
    <w:rsid w:val="002F45CB"/>
    <w:rsid w:val="002F4B0E"/>
    <w:rsid w:val="00304FCE"/>
    <w:rsid w:val="0032544D"/>
    <w:rsid w:val="00326089"/>
    <w:rsid w:val="003312B6"/>
    <w:rsid w:val="00377FAA"/>
    <w:rsid w:val="003968B6"/>
    <w:rsid w:val="0039792B"/>
    <w:rsid w:val="003A264D"/>
    <w:rsid w:val="003A74CF"/>
    <w:rsid w:val="003B0F60"/>
    <w:rsid w:val="003B49D3"/>
    <w:rsid w:val="003C18DC"/>
    <w:rsid w:val="003F0E83"/>
    <w:rsid w:val="003F1123"/>
    <w:rsid w:val="00401BA7"/>
    <w:rsid w:val="004027C5"/>
    <w:rsid w:val="004064D4"/>
    <w:rsid w:val="004135AE"/>
    <w:rsid w:val="00420792"/>
    <w:rsid w:val="0042198A"/>
    <w:rsid w:val="0042421A"/>
    <w:rsid w:val="004248B8"/>
    <w:rsid w:val="00425CEB"/>
    <w:rsid w:val="004277D8"/>
    <w:rsid w:val="00427E1D"/>
    <w:rsid w:val="0047467F"/>
    <w:rsid w:val="00480453"/>
    <w:rsid w:val="0048057C"/>
    <w:rsid w:val="004823D1"/>
    <w:rsid w:val="00482A49"/>
    <w:rsid w:val="00491A64"/>
    <w:rsid w:val="00491C38"/>
    <w:rsid w:val="00491ECC"/>
    <w:rsid w:val="004A3318"/>
    <w:rsid w:val="004B05F0"/>
    <w:rsid w:val="004B071F"/>
    <w:rsid w:val="004B7A03"/>
    <w:rsid w:val="004B7F2C"/>
    <w:rsid w:val="004C275F"/>
    <w:rsid w:val="004C50BB"/>
    <w:rsid w:val="004E60E4"/>
    <w:rsid w:val="004F18AC"/>
    <w:rsid w:val="004F6392"/>
    <w:rsid w:val="004F73AB"/>
    <w:rsid w:val="004F73B0"/>
    <w:rsid w:val="00504849"/>
    <w:rsid w:val="005113F5"/>
    <w:rsid w:val="00530CE1"/>
    <w:rsid w:val="00533AAB"/>
    <w:rsid w:val="00555BD7"/>
    <w:rsid w:val="00557F43"/>
    <w:rsid w:val="00564D9D"/>
    <w:rsid w:val="00581E63"/>
    <w:rsid w:val="00585944"/>
    <w:rsid w:val="00590776"/>
    <w:rsid w:val="00590CE9"/>
    <w:rsid w:val="005A1715"/>
    <w:rsid w:val="005A41F8"/>
    <w:rsid w:val="005A70C5"/>
    <w:rsid w:val="005B0708"/>
    <w:rsid w:val="005B3555"/>
    <w:rsid w:val="005D6771"/>
    <w:rsid w:val="005E334C"/>
    <w:rsid w:val="005E3C32"/>
    <w:rsid w:val="005F38C7"/>
    <w:rsid w:val="005F642A"/>
    <w:rsid w:val="006140A4"/>
    <w:rsid w:val="00616D9A"/>
    <w:rsid w:val="0062523A"/>
    <w:rsid w:val="00633EEF"/>
    <w:rsid w:val="006340C2"/>
    <w:rsid w:val="00637115"/>
    <w:rsid w:val="0064276D"/>
    <w:rsid w:val="006447B9"/>
    <w:rsid w:val="00645579"/>
    <w:rsid w:val="00651939"/>
    <w:rsid w:val="0065764B"/>
    <w:rsid w:val="0066536E"/>
    <w:rsid w:val="00666CB3"/>
    <w:rsid w:val="0066729A"/>
    <w:rsid w:val="00670201"/>
    <w:rsid w:val="00674D3C"/>
    <w:rsid w:val="00681A96"/>
    <w:rsid w:val="00691576"/>
    <w:rsid w:val="006A0F83"/>
    <w:rsid w:val="006A500B"/>
    <w:rsid w:val="006B67C6"/>
    <w:rsid w:val="006B6BA5"/>
    <w:rsid w:val="006B75E0"/>
    <w:rsid w:val="006B7996"/>
    <w:rsid w:val="006C0E2B"/>
    <w:rsid w:val="006C7445"/>
    <w:rsid w:val="006D1961"/>
    <w:rsid w:val="006E13B5"/>
    <w:rsid w:val="006F1C53"/>
    <w:rsid w:val="006F3798"/>
    <w:rsid w:val="006F612D"/>
    <w:rsid w:val="00700682"/>
    <w:rsid w:val="0070722F"/>
    <w:rsid w:val="007143D5"/>
    <w:rsid w:val="00721FAA"/>
    <w:rsid w:val="00723326"/>
    <w:rsid w:val="00723E5E"/>
    <w:rsid w:val="00746DCF"/>
    <w:rsid w:val="00752EC9"/>
    <w:rsid w:val="00771319"/>
    <w:rsid w:val="007760F3"/>
    <w:rsid w:val="00793362"/>
    <w:rsid w:val="007C6DC4"/>
    <w:rsid w:val="007D5B69"/>
    <w:rsid w:val="007E0CA0"/>
    <w:rsid w:val="007E7E9D"/>
    <w:rsid w:val="007F3F79"/>
    <w:rsid w:val="007F54FF"/>
    <w:rsid w:val="008172D5"/>
    <w:rsid w:val="00817D76"/>
    <w:rsid w:val="00841008"/>
    <w:rsid w:val="00843F2C"/>
    <w:rsid w:val="00845250"/>
    <w:rsid w:val="00853B2C"/>
    <w:rsid w:val="00860818"/>
    <w:rsid w:val="00864416"/>
    <w:rsid w:val="00880DC2"/>
    <w:rsid w:val="00883F90"/>
    <w:rsid w:val="0088574B"/>
    <w:rsid w:val="008966DB"/>
    <w:rsid w:val="008A16D4"/>
    <w:rsid w:val="008C41FD"/>
    <w:rsid w:val="008D0F79"/>
    <w:rsid w:val="008D21EC"/>
    <w:rsid w:val="008D71B9"/>
    <w:rsid w:val="008E128B"/>
    <w:rsid w:val="008E407B"/>
    <w:rsid w:val="008E6885"/>
    <w:rsid w:val="008F0253"/>
    <w:rsid w:val="008F1BB6"/>
    <w:rsid w:val="008F4872"/>
    <w:rsid w:val="00901874"/>
    <w:rsid w:val="00904705"/>
    <w:rsid w:val="009158E9"/>
    <w:rsid w:val="0092546F"/>
    <w:rsid w:val="00936936"/>
    <w:rsid w:val="009451C2"/>
    <w:rsid w:val="0095324C"/>
    <w:rsid w:val="00954604"/>
    <w:rsid w:val="00961EA5"/>
    <w:rsid w:val="00963F2E"/>
    <w:rsid w:val="0096716A"/>
    <w:rsid w:val="00967AC1"/>
    <w:rsid w:val="00967FBB"/>
    <w:rsid w:val="00974B6E"/>
    <w:rsid w:val="0098403D"/>
    <w:rsid w:val="00990BEF"/>
    <w:rsid w:val="009A198A"/>
    <w:rsid w:val="009B1D6B"/>
    <w:rsid w:val="009C42D3"/>
    <w:rsid w:val="009D52DF"/>
    <w:rsid w:val="009D6A12"/>
    <w:rsid w:val="009E75DC"/>
    <w:rsid w:val="009F2069"/>
    <w:rsid w:val="009F37DA"/>
    <w:rsid w:val="00A20EA9"/>
    <w:rsid w:val="00A36B8A"/>
    <w:rsid w:val="00A604FF"/>
    <w:rsid w:val="00A62CBB"/>
    <w:rsid w:val="00A635DF"/>
    <w:rsid w:val="00A63C2C"/>
    <w:rsid w:val="00A657C3"/>
    <w:rsid w:val="00A65CA3"/>
    <w:rsid w:val="00A72305"/>
    <w:rsid w:val="00A72834"/>
    <w:rsid w:val="00A73D4A"/>
    <w:rsid w:val="00A75D7A"/>
    <w:rsid w:val="00A8693D"/>
    <w:rsid w:val="00A91109"/>
    <w:rsid w:val="00A91D4C"/>
    <w:rsid w:val="00A947E4"/>
    <w:rsid w:val="00A96712"/>
    <w:rsid w:val="00AA27F1"/>
    <w:rsid w:val="00AA5AA0"/>
    <w:rsid w:val="00AB1885"/>
    <w:rsid w:val="00AB7D87"/>
    <w:rsid w:val="00AC080C"/>
    <w:rsid w:val="00AC3B9A"/>
    <w:rsid w:val="00AC64BF"/>
    <w:rsid w:val="00AF22CB"/>
    <w:rsid w:val="00B0360D"/>
    <w:rsid w:val="00B03EE3"/>
    <w:rsid w:val="00B04E91"/>
    <w:rsid w:val="00B06622"/>
    <w:rsid w:val="00B12753"/>
    <w:rsid w:val="00B21E4F"/>
    <w:rsid w:val="00B221D3"/>
    <w:rsid w:val="00B2779C"/>
    <w:rsid w:val="00B5787F"/>
    <w:rsid w:val="00B61EF8"/>
    <w:rsid w:val="00B62B99"/>
    <w:rsid w:val="00B64C4B"/>
    <w:rsid w:val="00B70569"/>
    <w:rsid w:val="00B7718A"/>
    <w:rsid w:val="00B85CC0"/>
    <w:rsid w:val="00B94435"/>
    <w:rsid w:val="00B9596D"/>
    <w:rsid w:val="00B95D7B"/>
    <w:rsid w:val="00BA5148"/>
    <w:rsid w:val="00BA7135"/>
    <w:rsid w:val="00BB5E78"/>
    <w:rsid w:val="00BB6E18"/>
    <w:rsid w:val="00BD0DE4"/>
    <w:rsid w:val="00BE4381"/>
    <w:rsid w:val="00BF5819"/>
    <w:rsid w:val="00BF7C60"/>
    <w:rsid w:val="00C01125"/>
    <w:rsid w:val="00C12C39"/>
    <w:rsid w:val="00C17EF3"/>
    <w:rsid w:val="00C21F9F"/>
    <w:rsid w:val="00C234BB"/>
    <w:rsid w:val="00C24DAB"/>
    <w:rsid w:val="00C412CD"/>
    <w:rsid w:val="00C415BD"/>
    <w:rsid w:val="00C42E6E"/>
    <w:rsid w:val="00C8388A"/>
    <w:rsid w:val="00C926F1"/>
    <w:rsid w:val="00CA636F"/>
    <w:rsid w:val="00CB62E7"/>
    <w:rsid w:val="00CC42FE"/>
    <w:rsid w:val="00CD52AF"/>
    <w:rsid w:val="00CE6B58"/>
    <w:rsid w:val="00CE7D00"/>
    <w:rsid w:val="00CE7F5F"/>
    <w:rsid w:val="00CF321D"/>
    <w:rsid w:val="00D164BD"/>
    <w:rsid w:val="00D175E1"/>
    <w:rsid w:val="00D30E79"/>
    <w:rsid w:val="00D345BE"/>
    <w:rsid w:val="00D3765D"/>
    <w:rsid w:val="00D70DA3"/>
    <w:rsid w:val="00D74C49"/>
    <w:rsid w:val="00D83ED1"/>
    <w:rsid w:val="00DA0304"/>
    <w:rsid w:val="00DA36BF"/>
    <w:rsid w:val="00DA3D79"/>
    <w:rsid w:val="00DA7605"/>
    <w:rsid w:val="00DB7AF6"/>
    <w:rsid w:val="00DD4DBA"/>
    <w:rsid w:val="00DD63FF"/>
    <w:rsid w:val="00DE7B21"/>
    <w:rsid w:val="00DF3AC0"/>
    <w:rsid w:val="00E0118A"/>
    <w:rsid w:val="00E07EB0"/>
    <w:rsid w:val="00E10B74"/>
    <w:rsid w:val="00E24B7C"/>
    <w:rsid w:val="00E31510"/>
    <w:rsid w:val="00E370AB"/>
    <w:rsid w:val="00E42FD1"/>
    <w:rsid w:val="00E5071B"/>
    <w:rsid w:val="00E60124"/>
    <w:rsid w:val="00E606FB"/>
    <w:rsid w:val="00E60B17"/>
    <w:rsid w:val="00E60BEE"/>
    <w:rsid w:val="00E72EDF"/>
    <w:rsid w:val="00E73BDE"/>
    <w:rsid w:val="00E74335"/>
    <w:rsid w:val="00E746D7"/>
    <w:rsid w:val="00E958B8"/>
    <w:rsid w:val="00EA7F8D"/>
    <w:rsid w:val="00EC03D5"/>
    <w:rsid w:val="00ED5614"/>
    <w:rsid w:val="00ED7234"/>
    <w:rsid w:val="00ED7592"/>
    <w:rsid w:val="00EF436C"/>
    <w:rsid w:val="00F2099D"/>
    <w:rsid w:val="00F21822"/>
    <w:rsid w:val="00F40E9B"/>
    <w:rsid w:val="00F45851"/>
    <w:rsid w:val="00F46309"/>
    <w:rsid w:val="00F543B2"/>
    <w:rsid w:val="00F55792"/>
    <w:rsid w:val="00F6571C"/>
    <w:rsid w:val="00F751B3"/>
    <w:rsid w:val="00F7797F"/>
    <w:rsid w:val="00F80CE9"/>
    <w:rsid w:val="00F8207B"/>
    <w:rsid w:val="00F826DE"/>
    <w:rsid w:val="00F91054"/>
    <w:rsid w:val="00FA0FAE"/>
    <w:rsid w:val="00FC48EF"/>
    <w:rsid w:val="00FC512F"/>
    <w:rsid w:val="00FD3C76"/>
    <w:rsid w:val="00FD4BDE"/>
    <w:rsid w:val="00FD79A0"/>
    <w:rsid w:val="00FD7C6E"/>
    <w:rsid w:val="00FE4010"/>
    <w:rsid w:val="00FE4529"/>
    <w:rsid w:val="00FF0A31"/>
    <w:rsid w:val="00FF59C8"/>
    <w:rsid w:val="00FF6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98CC94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s-ES_tradnl" w:eastAsia="es-ES_tradnl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51B3"/>
    <w:rPr>
      <w:sz w:val="24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dice1">
    <w:name w:val="index 1"/>
    <w:basedOn w:val="Normal"/>
    <w:next w:val="Normal"/>
    <w:autoRedefine/>
    <w:uiPriority w:val="99"/>
    <w:unhideWhenUsed/>
    <w:qFormat/>
    <w:rsid w:val="009E75DC"/>
    <w:pPr>
      <w:spacing w:line="360" w:lineRule="auto"/>
      <w:ind w:left="240" w:hanging="240"/>
    </w:pPr>
    <w:rPr>
      <w:rFonts w:ascii="Times New Roman" w:eastAsia="MS Mincho" w:hAnsi="Times New Roman"/>
      <w:b/>
      <w:color w:val="000000"/>
      <w:szCs w:val="20"/>
      <w:lang w:val="en-US" w:eastAsia="es-ES"/>
    </w:rPr>
  </w:style>
  <w:style w:type="paragraph" w:styleId="ndice2">
    <w:name w:val="index 2"/>
    <w:basedOn w:val="Normal"/>
    <w:next w:val="Normal"/>
    <w:autoRedefine/>
    <w:uiPriority w:val="99"/>
    <w:unhideWhenUsed/>
    <w:qFormat/>
    <w:rsid w:val="009E75DC"/>
    <w:pPr>
      <w:ind w:left="949" w:hanging="240"/>
    </w:pPr>
    <w:rPr>
      <w:rFonts w:ascii="Times New Roman" w:eastAsia="MS Mincho" w:hAnsi="Times New Roman"/>
      <w:b/>
      <w:sz w:val="28"/>
      <w:szCs w:val="20"/>
      <w:lang w:val="en-US" w:eastAsia="es-ES"/>
    </w:rPr>
  </w:style>
  <w:style w:type="paragraph" w:styleId="Encabezado">
    <w:name w:val="header"/>
    <w:basedOn w:val="Normal"/>
    <w:link w:val="EncabezadoCar"/>
    <w:uiPriority w:val="99"/>
    <w:unhideWhenUsed/>
    <w:rsid w:val="00F751B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751B3"/>
  </w:style>
  <w:style w:type="paragraph" w:styleId="Piedepgina">
    <w:name w:val="footer"/>
    <w:basedOn w:val="Normal"/>
    <w:link w:val="PiedepginaCar"/>
    <w:uiPriority w:val="99"/>
    <w:unhideWhenUsed/>
    <w:rsid w:val="00F751B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751B3"/>
  </w:style>
  <w:style w:type="paragraph" w:styleId="Prrafodelista">
    <w:name w:val="List Paragraph"/>
    <w:basedOn w:val="Normal"/>
    <w:uiPriority w:val="34"/>
    <w:qFormat/>
    <w:rsid w:val="002E5F51"/>
    <w:pPr>
      <w:ind w:left="720"/>
      <w:contextualSpacing/>
    </w:pPr>
  </w:style>
  <w:style w:type="paragraph" w:customStyle="1" w:styleId="ImageCaption">
    <w:name w:val="Image Caption"/>
    <w:basedOn w:val="Descripcin"/>
    <w:rsid w:val="0066729A"/>
    <w:pPr>
      <w:spacing w:after="120" w:line="480" w:lineRule="auto"/>
    </w:pPr>
    <w:rPr>
      <w:rFonts w:ascii="Times New Roman" w:eastAsiaTheme="minorHAnsi" w:hAnsi="Times New Roman"/>
      <w:iCs w:val="0"/>
      <w:color w:val="auto"/>
      <w:sz w:val="24"/>
      <w:szCs w:val="24"/>
      <w:lang w:val="en-GB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66729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BE822-B02F-4918-89C4-58411EC23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Microsoft Office</dc:creator>
  <cp:keywords/>
  <dc:description/>
  <cp:lastModifiedBy>Daniel Morillo</cp:lastModifiedBy>
  <cp:revision>4</cp:revision>
  <dcterms:created xsi:type="dcterms:W3CDTF">2022-05-23T11:46:00Z</dcterms:created>
  <dcterms:modified xsi:type="dcterms:W3CDTF">2022-05-23T12:01:00Z</dcterms:modified>
</cp:coreProperties>
</file>